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Air</w:t>
      </w:r>
      <w:r>
        <w:t xml:space="preserve"> </w:t>
      </w:r>
      <w:r>
        <w:t xml:space="preserve">Quality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Augusto</w:t>
      </w:r>
      <w:r>
        <w:t xml:space="preserve"> </w:t>
      </w:r>
      <w:r>
        <w:t xml:space="preserve">Souza</w:t>
      </w:r>
    </w:p>
    <w:p>
      <w:pPr>
        <w:pStyle w:val="Date"/>
      </w:pPr>
      <w:r>
        <w:t xml:space="preserve">03/07/2020</w:t>
      </w:r>
    </w:p>
    <w:p>
      <w:pPr>
        <w:pStyle w:val="Heading2"/>
      </w:pPr>
      <w:bookmarkStart w:id="20" w:name="summary-of-air-quality-dataset"/>
      <w:r>
        <w:t xml:space="preserve">Summary of Air Quality Dataset</w:t>
      </w:r>
      <w:bookmarkEnd w:id="20"/>
    </w:p>
    <w:p>
      <w:pPr>
        <w:pStyle w:val="FirstParagraph"/>
      </w:pPr>
      <w:r>
        <w:t xml:space="preserve">This exercise will be working with the built-in air quality dataset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This dataset contains 154 daily air quality measurements in New York from May 1, 1973 (</w:t>
      </w:r>
      <w:r>
        <w:t xml:space="preserve"> </w:t>
      </w:r>
      <w:r>
        <w:rPr>
          <w:i/>
        </w:rPr>
        <w:t xml:space="preserve">a Tuesday</w:t>
      </w:r>
      <w:r>
        <w:t xml:space="preserve">) to September 30, 1973. The dataset contains 6 vari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zone</w:t>
      </w:r>
      <w:r>
        <w:t xml:space="preserve">: Mean ozone in parts per billion (</w:t>
      </w:r>
      <w:r>
        <w:t xml:space="preserve"> </w:t>
      </w:r>
      <w:r>
        <w:rPr>
          <w:i/>
        </w:rPr>
        <w:t xml:space="preserve">ppb</w:t>
      </w:r>
      <w:r>
        <w:t xml:space="preserve"> </w:t>
      </w:r>
      <w:r>
        <w:t xml:space="preserve">) from 1300 to 1500 hours at Roosevelt Island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olar.R</w:t>
      </w:r>
      <w:r>
        <w:t xml:space="preserve">: Solar radiation in Langleys (</w:t>
      </w:r>
      <w:r>
        <w:t xml:space="preserve"> </w:t>
      </w:r>
      <w:r>
        <w:rPr>
          <w:i/>
        </w:rPr>
        <w:t xml:space="preserve">lang</w:t>
      </w:r>
      <w:r>
        <w:t xml:space="preserve"> </w:t>
      </w:r>
      <w:r>
        <w:t xml:space="preserve">) in the frequency band 4000–7700 Angstroms from 0800 to 1200 hours at Central Park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ind</w:t>
      </w:r>
      <w:r>
        <w:t xml:space="preserve">: Average wind speed in miles per hour (</w:t>
      </w:r>
      <w:r>
        <w:t xml:space="preserve"> </w:t>
      </w:r>
      <w:r>
        <w:rPr>
          <w:i/>
        </w:rPr>
        <w:t xml:space="preserve">mph</w:t>
      </w:r>
      <w:r>
        <w:t xml:space="preserve">) at 0700 and 1000 hours at LaGuardia Airport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mp</w:t>
      </w:r>
      <w:r>
        <w:t xml:space="preserve">: Maximum daily temperature in degrees Fahrenheit (</w:t>
      </w:r>
      <w:r>
        <w:t xml:space="preserve"> </w:t>
      </w:r>
      <w:r>
        <w:rPr>
          <w:i/>
        </w:rPr>
        <w:t xml:space="preserve">oF</w:t>
      </w:r>
      <w:r>
        <w:t xml:space="preserve">) at LaGuardia Airport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onth</w:t>
      </w:r>
      <w:r>
        <w:t xml:space="preserve">: numeric month (</w:t>
      </w:r>
      <w:r>
        <w:t xml:space="preserve"> </w:t>
      </w:r>
      <w:r>
        <w:rPr>
          <w:i/>
        </w:rPr>
        <w:t xml:space="preserve">1-12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ay</w:t>
      </w:r>
      <w:r>
        <w:t xml:space="preserve">: numeric Day of the month (</w:t>
      </w:r>
      <w:r>
        <w:t xml:space="preserve"> </w:t>
      </w:r>
      <w:r>
        <w:rPr>
          <w:i/>
        </w:rPr>
        <w:t xml:space="preserve">1-31</w:t>
      </w:r>
      <w:r>
        <w:t xml:space="preserve">)</w:t>
      </w:r>
    </w:p>
    <w:p>
      <w:pPr>
        <w:pStyle w:val="Heading3"/>
      </w:pPr>
      <w:bookmarkStart w:id="22" w:name="table-of-top-of-the-air-quality-dataset"/>
      <w:r>
        <w:t xml:space="preserve">Table of Top of the Air Quality Dataset</w:t>
      </w:r>
      <w:bookmarkEnd w:id="22"/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qual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irquality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of the Air Quality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of the Air Quality Dataset</w:t>
      </w:r>
    </w:p>
    <w:tbl>
      <w:tblPr>
        <w:tblStyle w:val="Table"/>
        <w:tblW w:type="pct" w:w="0.0"/>
        <w:tblLook w:firstRow="1"/>
        <w:tblCaption w:val="Top of the Air Quality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z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lar.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i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313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.9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pPr>
        <w:pStyle w:val="Heading3"/>
      </w:pPr>
      <w:bookmarkStart w:id="23" w:name="X77d713a32e88b1780675d39599c7696946c4e16"/>
      <w:r>
        <w:t xml:space="preserve">Plot of Ozone by Temperature –Air Quality Dataset</w:t>
      </w:r>
      <w:bookmarkEnd w:id="23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irqual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 airqual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,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irquality: Ozone by Tempera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iz-Week-3_files/figure-docx/c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 </w:t>
      </w:r>
      <w:r>
        <w:t xml:space="preserve">Chambers, J. M., Cleveland, W. S., Kleiner, B. and Tukey, P. A. (1983) Graphical Methods for Data Analysis. Belmont, CA: Wadsworth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ir Quality Dataset</dc:title>
  <dc:creator>Augusto Souza</dc:creator>
  <cp:keywords/>
  <dcterms:created xsi:type="dcterms:W3CDTF">2020-07-03T19:25:19Z</dcterms:created>
  <dcterms:modified xsi:type="dcterms:W3CDTF">2020-07-03T19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7/2020</vt:lpwstr>
  </property>
  <property fmtid="{D5CDD505-2E9C-101B-9397-08002B2CF9AE}" pid="3" name="output">
    <vt:lpwstr/>
  </property>
</Properties>
</file>